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0" w:name="Xcaff6eccbec011578c09125aabfa6f609b6ef0a"/>
    <w:p>
      <w:pPr>
        <w:pStyle w:val="Heading2"/>
      </w:pPr>
      <w:r>
        <w:t xml:space="preserve">Subject: Application for Marketing Management Internship Position</w:t>
      </w:r>
    </w:p>
    <w:p>
      <w:pPr>
        <w:pStyle w:val="FirstParagraph"/>
      </w:pPr>
      <w:r>
        <w:t xml:space="preserve">Dear Hiring Manager,</w:t>
      </w:r>
    </w:p>
    <w:p>
      <w:pPr>
        <w:pStyle w:val="BodyText"/>
      </w:pPr>
      <w:r>
        <w:t xml:space="preserve">It is with profound enthusiasm that I submit my Internship Application Letter for the Marketing Management Intern position at your esteemed organization in Istanbul, Turkey. As a dedicated marketing student actively seeking to immerse myself in the dynamic business landscape of Turkey Istanbul, I am eager to contribute my academic knowledge and passion for innovative marketing strategies while learning from industry experts under the guidance of your experienced Marketing Manager team.</w:t>
      </w:r>
    </w:p>
    <w:p>
      <w:pPr>
        <w:pStyle w:val="BodyText"/>
      </w:pPr>
      <w:r>
        <w:t xml:space="preserve">Having completed my undergraduate studies in International Marketing at [Your University] with a 3.8 GPA, I have developed a comprehensive understanding of consumer behavior analysis, digital campaign management, and cross-cultural communication strategies. My academic journey included specialized coursework in Turkish consumer psychology and Middle Eastern market dynamics, which I believe provides me with unique cultural context for operating within Turkey Istanbul's vibrant commercial ecosystem. What particularly excites me about this internship opportunity is the chance to work alongside your Marketing Manager team to develop campaigns that resonate with both local Turkish consumers and international audiences – a critical competency in Istanbul's position as a global business hub connecting Europe and Asia.</w:t>
      </w:r>
    </w:p>
    <w:p>
      <w:pPr>
        <w:pStyle w:val="BodyText"/>
      </w:pPr>
      <w:r>
        <w:t xml:space="preserve">My practical experience aligns seamlessly with the requirements of this Marketing Manager internship. As an intern at [Previous Company/University Project], I managed social media campaigns for a startup targeting Turkish youth markets, resulting in a 45% increase in engagement within three months. I conducted market research analyzing Istanbul's tourism trends during the summer season, creating data-driven recommendations that were adopted by the company's marketing strategy. Additionally, my fluency in Turkish (C1 level) and English (fluent), combined with basic proficiency in Arabic, positions me to effectively collaborate with your local team and understand nuanced consumer preferences across Turkey Istanbul's diverse demographic landscape. This linguistic capability is crucial when developing campaigns that authentically connect with the city's 15 million residents while navigating the multicultural environment of Istanbul as a global metropolis.</w:t>
      </w:r>
    </w:p>
    <w:p>
      <w:pPr>
        <w:pStyle w:val="BodyText"/>
      </w:pPr>
      <w:r>
        <w:t xml:space="preserve">I have closely followed your company's innovative marketing initiatives in Turkey Istanbul, particularly your recent Ramadan campaign that successfully integrated traditional Turkish motifs with digital storytelling. The way your Marketing Manager team balanced cultural authenticity with modern engagement strategies exemplifies the professional approach I aspire to develop. I am especially impressed by how you positioned [Specific Product/Service] as a bridge between Istanbul's historic charm and contemporary consumer expectations – a philosophy that mirrors my own marketing principles.</w:t>
      </w:r>
    </w:p>
    <w:p>
      <w:pPr>
        <w:pStyle w:val="BodyText"/>
      </w:pPr>
      <w:r>
        <w:t xml:space="preserve">What sets me apart is my deep understanding of Turkey Istanbul's unique market context. During a semester abroad in Ankara, I conducted ethnographic research on shopping behaviors in Kadikoy district, observing how traditional bazaar interactions blend with digital commerce. This experience taught me that successful marketing in Turkey Istanbul requires more than translation – it demands cultural intelligence. I've studied how Turkish consumers value relationship-building (münasebet) and trust (güven), principles I would apply to support your Marketing Manager team's efforts in building authentic brand connections across Turkey.</w:t>
      </w:r>
    </w:p>
    <w:p>
      <w:pPr>
        <w:pStyle w:val="BodyText"/>
      </w:pPr>
      <w:r>
        <w:t xml:space="preserve">I am particularly drawn to this internship opportunity because of Istanbul's status as a marketing laboratory for emerging economies. The city's mix of Ottoman heritage and modern innovation creates an unparalleled environment for developing culturally nuanced marketing strategies. I am eager to contribute to your team's work on initiatives like [Mention Specific Campaign/Project if known], where understanding local Istanbul traditions while embracing global trends is essential. My academic projects have included developing a concept for a sustainable fashion brand targeting Istanbul's eco-conscious youth, which required analyzing the city's unique environmental policies and consumer attitudes – skills I believe would directly benefit your marketing objectives.</w:t>
      </w:r>
    </w:p>
    <w:p>
      <w:pPr>
        <w:pStyle w:val="BodyText"/>
      </w:pPr>
      <w:r>
        <w:t xml:space="preserve">As someone who has lived in Istanbul during [Mention Time Period if applicable] and navigated the city's transportation systems, local cuisine culture, and social dynamics, I possess practical knowledge that goes beyond textbook marketing theory. I understand how to interact respectfully with Turkish business culture – from recognizing appropriate greeting protocols (merhaba) to appreciating the importance of face-to-face meetings in decision-making processes. This cultural fluency will allow me to quickly contribute to your Marketing Manager team's day-to-day operations while learning the ropes under professional mentorship.</w:t>
      </w:r>
    </w:p>
    <w:p>
      <w:pPr>
        <w:pStyle w:val="BodyText"/>
      </w:pPr>
      <w:r>
        <w:t xml:space="preserve">My career vision centers on becoming a culturally intelligent marketing leader who bridges global brands with local markets, particularly within the Turkish context. I am confident that this internship in Turkey Istanbul will provide the practical foundation I need to develop this expertise. While my academic background provides theoretical knowledge, I am seeking hands-on experience working alongside your Marketing Manager professionals to learn how to translate market insights into compelling campaigns that drive real business results in one of the world's most exciting marketing environments.</w:t>
      </w:r>
    </w:p>
    <w:p>
      <w:pPr>
        <w:pStyle w:val="BodyText"/>
      </w:pPr>
      <w:r>
        <w:t xml:space="preserve">I would welcome the opportunity to discuss how my skills in social media analytics, cultural research, and multilingual communication could support your team's objectives. I am available for an interview at your earliest convenience and can be reached at [Phone Number] or [Email Address]. Thank you for considering my Internship Application Letter. I look forward to the possibility of contributing to your Marketing Manager team's success in Istanbul, Turkey, and learning from the exceptional professionals shaping the future of marketing in this dynamic cit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minimum requirement for this Internship Application Letter. The phrases "Internship Application Letter", "Marketing Manager", and "Turkey Istanbul" have been strategically integrated throughout the letter to emphasize key aspects of this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 - Istanbul, Turkey</dc:title>
  <dc:creator/>
  <dc:language>en</dc:language>
  <cp:keywords/>
  <dcterms:created xsi:type="dcterms:W3CDTF">2025-12-09T06:17:50Z</dcterms:created>
  <dcterms:modified xsi:type="dcterms:W3CDTF">2025-12-09T06:17:50Z</dcterms:modified>
</cp:coreProperties>
</file>

<file path=docProps/custom.xml><?xml version="1.0" encoding="utf-8"?>
<Properties xmlns="http://schemas.openxmlformats.org/officeDocument/2006/custom-properties" xmlns:vt="http://schemas.openxmlformats.org/officeDocument/2006/docPropsVTypes"/>
</file>